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Kenya</w:t>
      </w:r>
      <w:r>
        <w:t xml:space="preserve"> </w:t>
      </w:r>
      <w:r>
        <w:t xml:space="preserve">Nairobi</w:t>
      </w:r>
    </w:p>
    <w:bookmarkStart w:id="26" w:name="Xc8528e0ba5cea95c68c965a39ce40a387f9a579"/>
    <w:p>
      <w:pPr>
        <w:pStyle w:val="Heading1"/>
      </w:pPr>
      <w:r>
        <w:t xml:space="preserve">COVER LETTER FOR PHOTOGRAPHER POSITION IN KENYA NAIROBI</w:t>
      </w:r>
    </w:p>
    <w:p>
      <w:pPr>
        <w:pStyle w:val="FirstParagraph"/>
      </w:pPr>
      <w:r>
        <w:rPr>
          <w:bCs/>
          <w:b/>
        </w:rPr>
        <w:t xml:space="preserve">Dear Hiring Manager,</w:t>
      </w:r>
    </w:p>
    <w:p>
      <w:pPr>
        <w:pStyle w:val="BodyText"/>
      </w:pPr>
      <w:r>
        <w:t xml:space="preserve">I am writing to express my enthusiastic interest in the Photographer position at [Company Name] in Kenya Nairobi. As a passionate and experienced visual storyteller, I have dedicated my career to capturing the essence of moments, cultures, and landscapes through the lens of a camera. My journey as a photographer has been deeply rooted in understanding the unique narratives that define communities, and I believe that Nairobi—Kenya’s vibrant capital—offers an unparalleled canvas for this craft. With a portfolio spanning documentary photography, event coverage, and commercial projects, I am eager to contribute my skills to your team while immersing myself in the dynamic energy of Kenya Nairobi.</w:t>
      </w:r>
    </w:p>
    <w:bookmarkStart w:id="20" w:name="Xa4eb868c2c6c1341d17f9d288914e60d0c891e1"/>
    <w:p>
      <w:pPr>
        <w:pStyle w:val="Heading2"/>
      </w:pPr>
      <w:r>
        <w:t xml:space="preserve">Why Photography? A Commitment to Storytelling</w:t>
      </w:r>
    </w:p>
    <w:p>
      <w:pPr>
        <w:pStyle w:val="FirstParagraph"/>
      </w:pPr>
      <w:r>
        <w:t xml:space="preserve">Photography is more than a profession for me; it is a language that transcends barriers and connects people through shared experiences. Growing up in Kenya, I was surrounded by the breathtaking diversity of landscapes, from the rolling savannahs of Maasai Mara to the bustling streets of Nairobi. These environments have shaped my perspective and inspired me to capture not just images, but emotions, traditions, and the soul of a place. Whether it’s documenting a local festival in Nairobi’s city center or capturing the quiet beauty of Kenya’s natural reserves, I approach every assignment with curiosity and respect for the subject.</w:t>
      </w:r>
    </w:p>
    <w:p>
      <w:pPr>
        <w:pStyle w:val="BodyText"/>
      </w:pPr>
      <w:r>
        <w:t xml:space="preserve">My work as a photographer has taken me across Kenya and beyond, but Nairobi remains a focal point of my career. The city is a microcosm of Kenya’s cultural richness, blending modernity with tradition. From the vibrant markets of Kariokor to the serene landscapes of Nairobi National Park, there is always something new to discover and photograph. This diversity has honed my ability to adapt to different environments while maintaining a consistent standard of quality and creativity.</w:t>
      </w:r>
    </w:p>
    <w:bookmarkEnd w:id="20"/>
    <w:bookmarkStart w:id="21" w:name="Xa9f342ee0ee90c9b177b676bf22dbd2f712ca3f"/>
    <w:p>
      <w:pPr>
        <w:pStyle w:val="Heading2"/>
      </w:pPr>
      <w:r>
        <w:t xml:space="preserve">Professional Experience: A Foundation for Excellence</w:t>
      </w:r>
    </w:p>
    <w:p>
      <w:pPr>
        <w:pStyle w:val="FirstParagraph"/>
      </w:pPr>
      <w:r>
        <w:t xml:space="preserve">With over [X] years of experience in photography, I have built a reputation for delivering visually striking and emotionally resonant work. My portfolio includes collaborations with local businesses, cultural organizations, and international media outlets. For instance, I recently worked on a project documenting the impact of urbanization on Nairobi’s communities, which was featured in [Publication Name]. This project required not only technical precision but also a deep understanding of the social context—a skill I have refined through years of immersive storytelling.</w:t>
      </w:r>
    </w:p>
    <w:p>
      <w:pPr>
        <w:pStyle w:val="BodyText"/>
      </w:pPr>
      <w:r>
        <w:t xml:space="preserve">In addition to documentary photography, I have extensive experience in event coverage, including weddings, corporate functions, and cultural festivals. My ability to anticipate moments and capture them with authenticity has made me a trusted choice for clients who value both artistry and professionalism. In Nairobi’s fast-paced environment, I excel at working under pressure while maintaining attention to detail—a skill that ensures every shot meets the highest standards.</w:t>
      </w:r>
    </w:p>
    <w:bookmarkEnd w:id="21"/>
    <w:bookmarkStart w:id="22" w:name="technical-expertise-tools-of-the-trade"/>
    <w:p>
      <w:pPr>
        <w:pStyle w:val="Heading2"/>
      </w:pPr>
      <w:r>
        <w:t xml:space="preserve">Technical Expertise: Tools of the Trade</w:t>
      </w:r>
    </w:p>
    <w:p>
      <w:pPr>
        <w:pStyle w:val="FirstParagraph"/>
      </w:pPr>
      <w:r>
        <w:t xml:space="preserve">As a photographer, I am proficient in using advanced equipment and software to produce high-quality images. My technical skills include mastering cameras such as [Brand/Model], lenses tailored for various shooting conditions, and post-processing techniques using Adobe Photoshop and Lightroom. I also stay updated with the latest trends in photography, ensuring that my work remains innovative while adhering to industry best practices.</w:t>
      </w:r>
    </w:p>
    <w:p>
      <w:pPr>
        <w:pStyle w:val="BodyText"/>
      </w:pPr>
      <w:r>
        <w:t xml:space="preserve">Moreover, I understand the importance of client collaboration. Whether it’s discussing creative visions or adjusting to last-minute changes, I prioritize open communication to ensure that the final product aligns with expectations. This approach has allowed me to build long-term relationships with clients in Kenya Nairobi and beyond.</w:t>
      </w:r>
    </w:p>
    <w:bookmarkEnd w:id="22"/>
    <w:bookmarkStart w:id="23" w:name="why-kenya-nairobi-a-hub-of-opportunity"/>
    <w:p>
      <w:pPr>
        <w:pStyle w:val="Heading2"/>
      </w:pPr>
      <w:r>
        <w:t xml:space="preserve">Why Kenya Nairobi? A Hub of Opportunity</w:t>
      </w:r>
    </w:p>
    <w:p>
      <w:pPr>
        <w:pStyle w:val="FirstParagraph"/>
      </w:pPr>
      <w:r>
        <w:t xml:space="preserve">Nairobi is not just a city; it is a cultural and economic hub that offers endless opportunities for photographers. The city’s unique blend of urban energy, natural beauty, and rich traditions makes it an ideal place to grow as a professional. I am particularly drawn to the vibrant arts scene in Nairobi, where photographers like myself can contribute to shaping visual narratives that reflect the city’s identity.</w:t>
      </w:r>
    </w:p>
    <w:p>
      <w:pPr>
        <w:pStyle w:val="BodyText"/>
      </w:pPr>
      <w:r>
        <w:t xml:space="preserve">Furthermore, Nairobi’s position as a gateway to East Africa means that my work could reach a global audience. Whether it’s capturing the resilience of local communities or showcasing Kenya’s natural wonders, I am committed to using my skills to highlight stories that matter. This alignment with your organization’s mission makes me an ideal candidate for this role.</w:t>
      </w:r>
    </w:p>
    <w:bookmarkEnd w:id="23"/>
    <w:bookmarkStart w:id="24" w:name="Xe3c0a26f87cf77f921a218eb588eeb1ac6d4271"/>
    <w:p>
      <w:pPr>
        <w:pStyle w:val="Heading2"/>
      </w:pPr>
      <w:r>
        <w:t xml:space="preserve">Personal Qualities: Passion and Perseverance</w:t>
      </w:r>
    </w:p>
    <w:p>
      <w:pPr>
        <w:pStyle w:val="FirstParagraph"/>
      </w:pPr>
      <w:r>
        <w:t xml:space="preserve">Beyond technical skills, I bring a strong work ethic and a deep passion for photography. I thrive in environments that challenge me to think creatively and push boundaries. My ability to work independently or as part of a team ensures that I can adapt to any project requirements. Additionally, my fluency in [Languages] allows me to communicate effectively with diverse clients and subjects, particularly in Nairobi’s multicultural setting.</w:t>
      </w:r>
    </w:p>
    <w:p>
      <w:pPr>
        <w:pStyle w:val="BodyText"/>
      </w:pPr>
      <w:r>
        <w:t xml:space="preserve">I am also dedicated to continuous learning. I regularly attend photography workshops, follow industry trends, and engage with fellow photographers in Nairobi’s creative community. This commitment ensures that I remain at the forefront of my field while contributing fresh ideas to your organization.</w:t>
      </w:r>
    </w:p>
    <w:bookmarkEnd w:id="24"/>
    <w:bookmarkStart w:id="25" w:name="conclusion-a-vision-for-the-future"/>
    <w:p>
      <w:pPr>
        <w:pStyle w:val="Heading2"/>
      </w:pPr>
      <w:r>
        <w:t xml:space="preserve">Conclusion: A Vision for the Future</w:t>
      </w:r>
    </w:p>
    <w:p>
      <w:pPr>
        <w:pStyle w:val="FirstParagraph"/>
      </w:pPr>
      <w:r>
        <w:t xml:space="preserve">In conclusion, I am excited about the opportunity to join [Company Name] as a Photographer in Kenya Nairobi. My experience, technical expertise, and passion for storytelling align perfectly with the needs of this role. I am eager to contribute my skills to your team while growing as a professional in one of Africa’s most dynamic cities.</w:t>
      </w:r>
    </w:p>
    <w:p>
      <w:pPr>
        <w:pStyle w:val="BodyText"/>
      </w:pPr>
      <w:r>
        <w:t xml:space="preserve">Thank you for considering my application. I would welcome the chance to discuss how my background and vision can benefit your organization. Please feel free to contact me at [Your Phone Number] or [Your Email Address] at your earliest convenience. I look forward to the possibility of working together in Kenya Nairobi.</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Kenya Nairobi</dc:title>
  <dc:creator/>
  <dc:language>en</dc:language>
  <cp:keywords/>
  <dcterms:created xsi:type="dcterms:W3CDTF">2025-12-15T22:01:04Z</dcterms:created>
  <dcterms:modified xsi:type="dcterms:W3CDTF">2025-12-15T22:01:04Z</dcterms:modified>
</cp:coreProperties>
</file>

<file path=docProps/custom.xml><?xml version="1.0" encoding="utf-8"?>
<Properties xmlns="http://schemas.openxmlformats.org/officeDocument/2006/custom-properties" xmlns:vt="http://schemas.openxmlformats.org/officeDocument/2006/docPropsVTypes"/>
</file>